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2E46FA37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</w:t>
      </w:r>
      <w:r w:rsidR="00F22CDF">
        <w:rPr>
          <w:b/>
          <w:sz w:val="28"/>
        </w:rPr>
        <w:t>BÜTÜNLEME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7A2D5C" w:rsidRPr="00BC5293" w14:paraId="3B002604" w14:textId="77777777" w:rsidTr="00C03B2F">
        <w:trPr>
          <w:trHeight w:val="620"/>
          <w:jc w:val="center"/>
        </w:trPr>
        <w:tc>
          <w:tcPr>
            <w:tcW w:w="1216" w:type="dxa"/>
            <w:vMerge w:val="restart"/>
            <w:vAlign w:val="center"/>
          </w:tcPr>
          <w:p w14:paraId="2452A6CE" w14:textId="338D4785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l Kimya II (3+1)</w:t>
            </w:r>
          </w:p>
        </w:tc>
        <w:tc>
          <w:tcPr>
            <w:tcW w:w="1043" w:type="dxa"/>
            <w:vAlign w:val="center"/>
          </w:tcPr>
          <w:p w14:paraId="11D5FA9D" w14:textId="24E785A0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Merge w:val="restart"/>
            <w:vAlign w:val="center"/>
          </w:tcPr>
          <w:p w14:paraId="58FC2157" w14:textId="1DEB9069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6E2B1455" w14:textId="25C774DF" w:rsidR="007A2D5C" w:rsidRPr="00B95E0E" w:rsidRDefault="007A2D5C" w:rsidP="002716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95E0E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8" w:type="dxa"/>
            <w:vMerge w:val="restart"/>
            <w:noWrap/>
            <w:vAlign w:val="center"/>
          </w:tcPr>
          <w:p w14:paraId="05B7EA88" w14:textId="4F36F507" w:rsidR="007A2D5C" w:rsidRPr="00C03B2F" w:rsidRDefault="00C03B2F" w:rsidP="006719C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465" w:type="dxa"/>
            <w:vMerge w:val="restart"/>
            <w:vAlign w:val="center"/>
          </w:tcPr>
          <w:p w14:paraId="71A7B5D8" w14:textId="58B729EC" w:rsidR="007A2D5C" w:rsidRPr="00C03B2F" w:rsidRDefault="00620782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2</w:t>
            </w:r>
            <w:r w:rsidR="007A2D5C"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7</w:t>
            </w:r>
            <w:r w:rsidR="00F22CDF">
              <w:rPr>
                <w:rFonts w:ascii="Calibri" w:eastAsia="Times New Roman" w:hAnsi="Calibri" w:cs="Calibri"/>
              </w:rPr>
              <w:t>.2026</w:t>
            </w:r>
          </w:p>
          <w:p w14:paraId="7BAD1B60" w14:textId="414D604A" w:rsidR="007A2D5C" w:rsidRPr="00C03B2F" w:rsidRDefault="00620782" w:rsidP="0062078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rşembe</w:t>
            </w:r>
            <w:r w:rsidR="007A2D5C" w:rsidRPr="00C03B2F">
              <w:rPr>
                <w:rFonts w:ascii="Calibri" w:eastAsia="Times New Roman" w:hAnsi="Calibri" w:cs="Calibri"/>
              </w:rPr>
              <w:t xml:space="preserve"> 13:00</w:t>
            </w:r>
          </w:p>
        </w:tc>
      </w:tr>
      <w:tr w:rsidR="007A2D5C" w:rsidRPr="00BC5293" w14:paraId="175189E3" w14:textId="77777777" w:rsidTr="00C03B2F">
        <w:trPr>
          <w:trHeight w:val="620"/>
          <w:jc w:val="center"/>
        </w:trPr>
        <w:tc>
          <w:tcPr>
            <w:tcW w:w="1216" w:type="dxa"/>
            <w:vMerge/>
            <w:vAlign w:val="center"/>
          </w:tcPr>
          <w:p w14:paraId="73F85A0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19A36996" w14:textId="0BCA96F8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Merge/>
            <w:vAlign w:val="center"/>
          </w:tcPr>
          <w:p w14:paraId="2D165046" w14:textId="77777777" w:rsidR="007A2D5C" w:rsidRPr="00B95E0E" w:rsidRDefault="007A2D5C" w:rsidP="006719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80" w:type="dxa"/>
            <w:vMerge/>
            <w:noWrap/>
            <w:vAlign w:val="center"/>
          </w:tcPr>
          <w:p w14:paraId="4C124A6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vMerge/>
            <w:noWrap/>
            <w:vAlign w:val="center"/>
          </w:tcPr>
          <w:p w14:paraId="74BDE587" w14:textId="41A38EBB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465" w:type="dxa"/>
            <w:vMerge/>
            <w:vAlign w:val="center"/>
          </w:tcPr>
          <w:p w14:paraId="341B5325" w14:textId="689EFCC4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2404F" w:rsidRPr="00BC5293" w14:paraId="359BCFEA" w14:textId="77777777" w:rsidTr="00C03B2F">
        <w:trPr>
          <w:trHeight w:val="30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684CDB7E" w14:textId="0D66CAE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I (3+1)</w:t>
            </w:r>
          </w:p>
          <w:p w14:paraId="678D7000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380E9A2D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33D7296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5E0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0761ADDA" w14:textId="4031E5B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Elektrik, Harita, Jeoloji, Maden, Gıda, Malzeme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30FFBEAB" w14:textId="7B7CD1A2" w:rsidR="0022404F" w:rsidRPr="00C03B2F" w:rsidRDefault="00F86933" w:rsidP="00F8693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03-105-107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5E426EA6" w14:textId="25BED8B3" w:rsidR="0022404F" w:rsidRPr="00C03B2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="0022404F" w:rsidRPr="00C03B2F">
              <w:rPr>
                <w:rFonts w:ascii="Calibri" w:eastAsia="Times New Roman" w:hAnsi="Calibri" w:cs="Calibri"/>
              </w:rPr>
              <w:t xml:space="preserve"> Çarşamba 11:00</w:t>
            </w:r>
          </w:p>
        </w:tc>
      </w:tr>
      <w:tr w:rsidR="00C03B2F" w:rsidRPr="00BC5293" w14:paraId="5EF0D883" w14:textId="77777777" w:rsidTr="00C03B2F">
        <w:trPr>
          <w:trHeight w:val="300"/>
          <w:jc w:val="center"/>
        </w:trPr>
        <w:tc>
          <w:tcPr>
            <w:tcW w:w="1216" w:type="dxa"/>
            <w:vMerge w:val="restart"/>
            <w:vAlign w:val="center"/>
            <w:hideMark/>
          </w:tcPr>
          <w:p w14:paraId="73EBB437" w14:textId="3B8334C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I (2+1)</w:t>
            </w:r>
          </w:p>
        </w:tc>
        <w:tc>
          <w:tcPr>
            <w:tcW w:w="1043" w:type="dxa"/>
            <w:vAlign w:val="center"/>
          </w:tcPr>
          <w:p w14:paraId="346D89A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Align w:val="center"/>
          </w:tcPr>
          <w:p w14:paraId="6947C109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Mehmet ÖZKAN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00C55489" w14:textId="6577A07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  Jeoloji, Elektrik, Malzeme, Gıda</w:t>
            </w:r>
          </w:p>
        </w:tc>
        <w:tc>
          <w:tcPr>
            <w:tcW w:w="1528" w:type="dxa"/>
            <w:noWrap/>
            <w:vAlign w:val="center"/>
          </w:tcPr>
          <w:p w14:paraId="58038668" w14:textId="5D5AE995" w:rsidR="00C03B2F" w:rsidRPr="00F02B57" w:rsidRDefault="00F02B57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F02B57">
              <w:rPr>
                <w:rFonts w:ascii="Calibri" w:eastAsia="Times New Roman" w:hAnsi="Calibri" w:cs="Calibri"/>
                <w:color w:val="000000"/>
                <w:highlight w:val="yellow"/>
              </w:rPr>
              <w:t>210</w:t>
            </w:r>
          </w:p>
        </w:tc>
        <w:tc>
          <w:tcPr>
            <w:tcW w:w="1465" w:type="dxa"/>
            <w:vMerge w:val="restart"/>
            <w:vAlign w:val="center"/>
          </w:tcPr>
          <w:p w14:paraId="3367958B" w14:textId="1B856787" w:rsidR="00C03B2F" w:rsidRPr="00C03B2F" w:rsidRDefault="00F22CD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.06.2026</w:t>
            </w:r>
            <w:r w:rsidR="00C03B2F" w:rsidRPr="00C03B2F">
              <w:rPr>
                <w:rFonts w:ascii="Calibri" w:eastAsia="Times New Roman" w:hAnsi="Calibri" w:cs="Calibri"/>
              </w:rPr>
              <w:br/>
              <w:t xml:space="preserve">Salı </w:t>
            </w:r>
          </w:p>
          <w:p w14:paraId="1A48339D" w14:textId="6332EAD3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</w:rPr>
              <w:t>15:00</w:t>
            </w:r>
          </w:p>
        </w:tc>
      </w:tr>
      <w:tr w:rsidR="00C03B2F" w:rsidRPr="00BC5293" w14:paraId="2FB3D98C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58AF088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4DE8302A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Align w:val="center"/>
          </w:tcPr>
          <w:p w14:paraId="5F8C8968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r. Öğr. Üyesi Ayla SANDIKÇIOĞLU GÜMÜŞ</w:t>
            </w:r>
          </w:p>
        </w:tc>
        <w:tc>
          <w:tcPr>
            <w:tcW w:w="2380" w:type="dxa"/>
            <w:vMerge/>
            <w:noWrap/>
            <w:vAlign w:val="center"/>
          </w:tcPr>
          <w:p w14:paraId="2D8045EE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2D078B90" w14:textId="2AEEF5C9" w:rsidR="00C03B2F" w:rsidRPr="00F02B57" w:rsidRDefault="00F02B57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F02B57">
              <w:rPr>
                <w:rFonts w:ascii="Calibri" w:eastAsia="Times New Roman" w:hAnsi="Calibri" w:cs="Calibri"/>
                <w:color w:val="000000"/>
                <w:highlight w:val="yellow"/>
              </w:rPr>
              <w:t>211</w:t>
            </w:r>
          </w:p>
        </w:tc>
        <w:tc>
          <w:tcPr>
            <w:tcW w:w="1465" w:type="dxa"/>
            <w:vMerge/>
            <w:vAlign w:val="center"/>
          </w:tcPr>
          <w:p w14:paraId="1581CD76" w14:textId="174505B6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C03B2F" w:rsidRPr="00BC5293" w14:paraId="7EE91D77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21AD93B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3" w:type="dxa"/>
            <w:vAlign w:val="center"/>
          </w:tcPr>
          <w:p w14:paraId="1B09CF98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9" w:type="dxa"/>
            <w:vAlign w:val="center"/>
          </w:tcPr>
          <w:p w14:paraId="626DBF73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Bekir ORUNCAK</w:t>
            </w:r>
          </w:p>
        </w:tc>
        <w:tc>
          <w:tcPr>
            <w:tcW w:w="2380" w:type="dxa"/>
            <w:vMerge/>
            <w:noWrap/>
            <w:vAlign w:val="center"/>
          </w:tcPr>
          <w:p w14:paraId="275698B0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402C5FB8" w14:textId="0FDD835A" w:rsidR="00C03B2F" w:rsidRPr="00F02B57" w:rsidRDefault="00F02B57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F02B57">
              <w:rPr>
                <w:rFonts w:ascii="Calibri" w:eastAsia="Times New Roman" w:hAnsi="Calibri" w:cs="Calibri"/>
                <w:color w:val="000000"/>
                <w:highlight w:val="yellow"/>
              </w:rPr>
              <w:t>212</w:t>
            </w:r>
            <w:bookmarkStart w:id="0" w:name="_GoBack"/>
            <w:bookmarkEnd w:id="0"/>
          </w:p>
        </w:tc>
        <w:tc>
          <w:tcPr>
            <w:tcW w:w="1465" w:type="dxa"/>
            <w:vMerge/>
            <w:vAlign w:val="center"/>
          </w:tcPr>
          <w:p w14:paraId="0160F023" w14:textId="4E2E4985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B95E0E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 xml:space="preserve">Öğr. Gör. Mustafa Ömer </w:t>
            </w:r>
            <w:r>
              <w:rPr>
                <w:color w:val="000000"/>
                <w:szCs w:val="20"/>
              </w:rPr>
              <w:t>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3B26E6F5" w:rsidR="0022404F" w:rsidRPr="00C03B2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="0022404F" w:rsidRPr="00C03B2F">
              <w:rPr>
                <w:rFonts w:ascii="Calibri" w:eastAsia="Times New Roman" w:hAnsi="Calibri" w:cs="Calibri"/>
              </w:rPr>
              <w:t xml:space="preserve">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3F7BE62C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4017E7D1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20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AADA3EF" w14:textId="77777777" w:rsidR="00F22CD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4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</w:p>
          <w:p w14:paraId="43384225" w14:textId="6B6DB45F" w:rsidR="0022404F" w:rsidRPr="00C03B2F" w:rsidRDefault="0022404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569CF4C4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6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15D5B" w14:textId="77777777" w:rsidR="002C7C3C" w:rsidRDefault="002C7C3C" w:rsidP="00C409AD">
      <w:pPr>
        <w:spacing w:after="0" w:line="240" w:lineRule="auto"/>
      </w:pPr>
      <w:r>
        <w:separator/>
      </w:r>
    </w:p>
  </w:endnote>
  <w:endnote w:type="continuationSeparator" w:id="0">
    <w:p w14:paraId="289EA19E" w14:textId="77777777" w:rsidR="002C7C3C" w:rsidRDefault="002C7C3C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11575" w14:textId="77777777" w:rsidR="002C7C3C" w:rsidRDefault="002C7C3C" w:rsidP="00C409AD">
      <w:pPr>
        <w:spacing w:after="0" w:line="240" w:lineRule="auto"/>
      </w:pPr>
      <w:r>
        <w:separator/>
      </w:r>
    </w:p>
  </w:footnote>
  <w:footnote w:type="continuationSeparator" w:id="0">
    <w:p w14:paraId="475B8DC7" w14:textId="77777777" w:rsidR="002C7C3C" w:rsidRDefault="002C7C3C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1F5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C7C3C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782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2B57"/>
    <w:rsid w:val="00F039B7"/>
    <w:rsid w:val="00F05528"/>
    <w:rsid w:val="00F14C09"/>
    <w:rsid w:val="00F17C0C"/>
    <w:rsid w:val="00F22CDF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6933"/>
    <w:rsid w:val="00F874BC"/>
    <w:rsid w:val="00F943E4"/>
    <w:rsid w:val="00F946EC"/>
    <w:rsid w:val="00FA02D5"/>
    <w:rsid w:val="00FA41D2"/>
    <w:rsid w:val="00FB248A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456C8-19DA-4A7D-BBE2-2A6D9A669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7</cp:revision>
  <cp:lastPrinted>2017-08-09T07:47:00Z</cp:lastPrinted>
  <dcterms:created xsi:type="dcterms:W3CDTF">2026-03-16T12:48:00Z</dcterms:created>
  <dcterms:modified xsi:type="dcterms:W3CDTF">2026-06-24T09:30:00Z</dcterms:modified>
</cp:coreProperties>
</file>